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0F3A497C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>Mechanical Design 1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4A047070" w:rsidR="001A35E0" w:rsidRPr="00D221E6" w:rsidRDefault="007A7D26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8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</w:t>
      </w:r>
    </w:p>
    <w:p w14:paraId="7C835E8C" w14:textId="77777777" w:rsidR="007A7D26" w:rsidRDefault="007A7D26" w:rsidP="007A7D26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56CF19DE" w14:textId="7C149FC3" w:rsidR="007A7D26" w:rsidRDefault="007A7D26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E41F67F" wp14:editId="472B4CCC">
            <wp:extent cx="5731510" cy="2136140"/>
            <wp:effectExtent l="0" t="0" r="254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40F9" w14:textId="77777777" w:rsidR="007A7D26" w:rsidRDefault="007A7D26" w:rsidP="007A7D26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A697CCF" w14:textId="02A4D88D" w:rsidR="007A7D26" w:rsidRDefault="007A7D26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calculate the allowable loa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sing the Coulomb-Mohr theory and a factor of safety of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n=2.5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366CE9C7" w14:textId="50B98676" w:rsidR="00CE45AB" w:rsidRPr="00CE45AB" w:rsidRDefault="00CE45AB" w:rsidP="00CE45A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nce the load acts in a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lane of symmetry, there are three independent equations of equilibrium.</w:t>
      </w:r>
    </w:p>
    <w:p w14:paraId="49544551" w14:textId="527D3E9D" w:rsidR="00CE45AB" w:rsidRDefault="00CE45AB" w:rsidP="00CE45A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internal forces at the section are found using the equations of equilibriu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 follows:</w:t>
      </w:r>
    </w:p>
    <w:p w14:paraId="0914456F" w14:textId="424AC42A" w:rsidR="00110D65" w:rsidRPr="00110D65" w:rsidRDefault="00110D65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 w:hint="eastAsia"/>
              <w:color w:val="000000" w:themeColor="text1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→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⇒V=0</m:t>
          </m:r>
        </m:oMath>
      </m:oMathPara>
    </w:p>
    <w:p w14:paraId="743E0A14" w14:textId="4F1FF75D" w:rsidR="00110D65" w:rsidRPr="00110D65" w:rsidRDefault="00110D65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↑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⇒F-P=0⇒F=P</m:t>
          </m:r>
        </m:oMath>
      </m:oMathPara>
    </w:p>
    <w:p w14:paraId="18617EDC" w14:textId="29D7E7C6" w:rsidR="00110D65" w:rsidRPr="00CE45AB" w:rsidRDefault="00110D65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↺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-B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⇒M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+0.11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0⇒M=0.51P</m:t>
          </m:r>
        </m:oMath>
      </m:oMathPara>
    </w:p>
    <w:p w14:paraId="5AE36F7E" w14:textId="490C2862" w:rsidR="00CE45AB" w:rsidRPr="00110D65" w:rsidRDefault="00CE45AB" w:rsidP="00CE45A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Thus, there are two internal forces on the section, an axial forc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whic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duces a constant normal stress a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</m:t>
            </m:r>
          </m:den>
        </m:f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ver the section, and a bend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ment</w:t>
      </w:r>
      <w:r w:rsid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M</m:t>
        </m:r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which produces a linear variation of normal stress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-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Mx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</m:t>
            </m:r>
          </m:den>
        </m:f>
      </m:oMath>
      <w:r w:rsid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ver the section. The cross-sectional area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A</m:t>
        </m:r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the second moment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I</m:t>
        </m:r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the</w:t>
      </w:r>
      <w:r w:rsid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ross-sectional area with respect to the centroidal axis </w:t>
      </w:r>
      <w:r w:rsid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A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re</w:t>
      </w:r>
    </w:p>
    <w:p w14:paraId="369EECB0" w14:textId="638658ED" w:rsidR="00934AF3" w:rsidRPr="00934AF3" w:rsidRDefault="00934AF3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8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80 mm</m:t>
              </m:r>
            </m:e>
          </m:d>
          <m:r>
            <w:rPr>
              <w:rFonts w:ascii="Cambria Math" w:hAnsi="Cambria Math" w:cs="Times New Roman" w:hint="eastAsia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4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0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0432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44C9B7B1" w14:textId="7276120A" w:rsidR="00110D65" w:rsidRPr="00CE45AB" w:rsidRDefault="00110D65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4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20 mm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1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-60 mm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4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0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8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80 mm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+10 mm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8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80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8944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sup>
          </m:sSup>
        </m:oMath>
      </m:oMathPara>
    </w:p>
    <w:p w14:paraId="28D180BF" w14:textId="6A939E17" w:rsidR="00CE45AB" w:rsidRDefault="00CE45AB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tresses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</m:oMath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</m:oMath>
      <w:r w:rsidRPr="00CE45AB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  <w:r w:rsidRPr="00CE45A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ue to the internal forces are</w:t>
      </w:r>
    </w:p>
    <w:p w14:paraId="61608556" w14:textId="2B96F4E6" w:rsidR="007A7D26" w:rsidRPr="00934AF3" w:rsidRDefault="005E3335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432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593DF578" w14:textId="51C976CC" w:rsidR="00934AF3" w:rsidRDefault="00934AF3" w:rsidP="00934AF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aximum tensile flexural stress occurs at the left edge of sectio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A </w:t>
      </w:r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(point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A</m:t>
        </m:r>
      </m:oMath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and is</w:t>
      </w:r>
    </w:p>
    <w:p w14:paraId="38DF4501" w14:textId="0B2CD70D" w:rsidR="00934AF3" w:rsidRPr="00934AF3" w:rsidRDefault="005E3335" w:rsidP="00934AF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1P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-11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8944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4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0AA10042" w14:textId="01078B7A" w:rsidR="00934AF3" w:rsidRDefault="00934AF3" w:rsidP="00934AF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maximum compressive flexural stress occurs at the right edge of sec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A</w:t>
      </w:r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point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</m:t>
        </m:r>
      </m:oMath>
      <w:r w:rsidRPr="00934A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 and i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B6EEF1D" w14:textId="4D963AED" w:rsidR="00934AF3" w:rsidRPr="00934AF3" w:rsidRDefault="005E3335" w:rsidP="00934AF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1P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8944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4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175F794E" w14:textId="515702A3" w:rsidR="00934AF3" w:rsidRDefault="00934AF3" w:rsidP="00934AF3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34AF3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3542B7E" wp14:editId="7449F061">
            <wp:extent cx="5731510" cy="25584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D0361" w14:textId="4B0A0A27" w:rsidR="005B346C" w:rsidRDefault="005B346C" w:rsidP="005B346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B346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distributions of stresses a 1 and a2 are shown i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s above</w:t>
      </w:r>
      <w:r w:rsidRPr="005B346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respectively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5B346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perimposing the normal stresses at point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A </m:t>
        </m:r>
      </m:oMath>
      <w:r w:rsidRPr="005B346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</m:t>
        </m:r>
      </m:oMath>
      <w:r w:rsidRPr="005B346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ive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B34617E" w14:textId="1DB36E83" w:rsidR="005B346C" w:rsidRPr="005B346C" w:rsidRDefault="005E3335" w:rsidP="005B346C">
      <w:pPr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432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1P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1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8944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4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16.971 P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(T)</m:t>
          </m:r>
        </m:oMath>
      </m:oMathPara>
    </w:p>
    <w:p w14:paraId="1D3E7E06" w14:textId="7B1F4769" w:rsidR="005B346C" w:rsidRPr="005B346C" w:rsidRDefault="005E3335" w:rsidP="005B346C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432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1P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8944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4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-311.64 P=311.64 P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C)</m:t>
          </m:r>
        </m:oMath>
      </m:oMathPara>
    </w:p>
    <w:p w14:paraId="7DEAFD48" w14:textId="33A26336" w:rsidR="00934AF3" w:rsidRDefault="00E9285C" w:rsidP="00E9285C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FDAF574" wp14:editId="3E85F204">
            <wp:extent cx="5731510" cy="4034155"/>
            <wp:effectExtent l="0" t="0" r="2540" b="444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D277B" w14:textId="5243996F" w:rsidR="00E9285C" w:rsidRPr="00E9285C" w:rsidRDefault="00E9285C" w:rsidP="00934AF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t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den>
                  </m:f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c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den>
                  </m:f>
                </m:e>
              </m:eqAr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16.971 P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7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.5</m:t>
                      </m:r>
                    </m:den>
                  </m:f>
                </m: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11.64 P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65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.5</m:t>
                      </m:r>
                    </m:den>
                  </m:f>
                </m:e>
              </m:eqAr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P≤313.4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</m: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P≤834.3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</m:e>
              </m:eqArr>
            </m:e>
          </m:d>
        </m:oMath>
      </m:oMathPara>
    </w:p>
    <w:p w14:paraId="0BE5B757" w14:textId="5393EA55" w:rsidR="007A7D26" w:rsidRPr="00D221E6" w:rsidRDefault="00E9285C" w:rsidP="00E9285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allowable loa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sing the Coulomb-Mohr theory and a factor of safety of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n=2.5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313.4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kN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. </w:t>
      </w:r>
    </w:p>
    <w:p w14:paraId="06B7498B" w14:textId="045AE02E" w:rsidR="007A7D26" w:rsidRDefault="007A7D26" w:rsidP="007A7D26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408D112B" w14:textId="06605BD7" w:rsidR="007A7D26" w:rsidRDefault="007A7D26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A7D26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C89B8AA" wp14:editId="266A12B4">
            <wp:extent cx="5731510" cy="25761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876E2" w14:textId="77777777" w:rsidR="007A7D26" w:rsidRDefault="007A7D26" w:rsidP="007A7D26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155BB41" w14:textId="18FF5033" w:rsidR="007A7D26" w:rsidRDefault="007A7D26" w:rsidP="007A7D2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89668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termine the maximum possible load that can be applied before the plate (a) yields, and (b) has uncontrollable crack growth.  </w:t>
      </w:r>
    </w:p>
    <w:p w14:paraId="6D52E8E3" w14:textId="44E0B434" w:rsidR="0089668F" w:rsidRDefault="003139C7" w:rsidP="003139C7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B6E0282" w14:textId="7BAB01DE" w:rsidR="003139C7" w:rsidRPr="003139C7" w:rsidRDefault="003139C7" w:rsidP="003139C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  <m:ctrlPr>
                    <w:rPr>
                      <w:rFonts w:ascii="Cambria Math" w:hAnsi="Cambria Math" w:cs="Times New Roman"/>
                      <w:bCs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d>
              <m:ctrlPr>
                <w:rPr>
                  <w:rFonts w:ascii="Cambria Math" w:hAnsi="Cambria Math" w:cs="Times New Roman" w:hint="eastAsia"/>
                  <w:bCs/>
                  <w:iCs/>
                  <w:color w:val="000000" w:themeColor="text1"/>
                  <w:sz w:val="24"/>
                  <w:szCs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color w:val="000000" w:themeColor="text1"/>
                  <w:sz w:val="24"/>
                  <w:szCs w:val="24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6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957.6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kN</m:t>
          </m:r>
        </m:oMath>
      </m:oMathPara>
    </w:p>
    <w:p w14:paraId="334A3330" w14:textId="58D59B98" w:rsidR="003139C7" w:rsidRDefault="003139C7" w:rsidP="003139C7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2B581E9" w14:textId="5245643C" w:rsidR="003139C7" w:rsidRDefault="003139C7" w:rsidP="003139C7">
      <w:pPr>
        <w:pStyle w:val="ListParagraph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B233BAC" wp14:editId="4B9D89CA">
            <wp:extent cx="2476500" cy="3509554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325" cy="351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F080A" w14:textId="75BBF24E" w:rsidR="003139C7" w:rsidRPr="003139C7" w:rsidRDefault="005E3335" w:rsidP="003139C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6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0.16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1</m:t>
                  </m:r>
                </m:e>
              </m:eqAr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⟹β=1.3</m:t>
          </m:r>
        </m:oMath>
      </m:oMathPara>
    </w:p>
    <w:p w14:paraId="464B9811" w14:textId="69437019" w:rsidR="003139C7" w:rsidRPr="003139C7" w:rsidRDefault="003139C7" w:rsidP="003139C7">
      <w:pPr>
        <w:pStyle w:val="ListParagraph"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βσ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βF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a</m:t>
                  </m:r>
                </m:e>
              </m:ra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</m:oMath>
      </m:oMathPara>
    </w:p>
    <w:p w14:paraId="18767555" w14:textId="2A324AAB" w:rsidR="0040375E" w:rsidRPr="00D221E6" w:rsidRDefault="003139C7" w:rsidP="003139C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c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β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a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8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eg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e>
                  </m:ra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3×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eg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6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329.3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kN</m:t>
          </m:r>
        </m:oMath>
      </m:oMathPara>
    </w:p>
    <w:sectPr w:rsidR="0040375E" w:rsidRPr="00D221E6" w:rsidSect="00130E6B">
      <w:headerReference w:type="even" r:id="rId13"/>
      <w:headerReference w:type="default" r:id="rId14"/>
      <w:footerReference w:type="default" r:id="rId15"/>
      <w:headerReference w:type="first" r:id="rId16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D36EE" w14:textId="77777777" w:rsidR="005E3335" w:rsidRDefault="005E3335" w:rsidP="00941AC1">
      <w:r>
        <w:separator/>
      </w:r>
    </w:p>
  </w:endnote>
  <w:endnote w:type="continuationSeparator" w:id="0">
    <w:p w14:paraId="682A5351" w14:textId="77777777" w:rsidR="005E3335" w:rsidRDefault="005E3335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C276E" w14:textId="46D15129" w:rsidR="00094FFF" w:rsidRPr="00232DB0" w:rsidRDefault="005E3335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>Mechanical Design 1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C01A31">
      <w:rPr>
        <w:rFonts w:ascii="Times New Roman" w:hAnsi="Times New Roman" w:cs="Times New Roman"/>
        <w:sz w:val="24"/>
        <w:szCs w:val="24"/>
      </w:rPr>
      <w:t>Assignment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5803B9" w:rsidRPr="00232DB0">
      <w:rPr>
        <w:rFonts w:ascii="Times New Roman" w:hAnsi="Times New Roman" w:cs="Times New Roman"/>
        <w:sz w:val="24"/>
        <w:szCs w:val="24"/>
      </w:rPr>
      <w:t>0</w:t>
    </w:r>
    <w:r w:rsidR="007A7D26">
      <w:rPr>
        <w:rFonts w:ascii="Times New Roman" w:hAnsi="Times New Roman" w:cs="Times New Roman" w:hint="eastAsia"/>
        <w:sz w:val="24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48A50" w14:textId="77777777" w:rsidR="005E3335" w:rsidRDefault="005E3335" w:rsidP="00941AC1">
      <w:r>
        <w:separator/>
      </w:r>
    </w:p>
  </w:footnote>
  <w:footnote w:type="continuationSeparator" w:id="0">
    <w:p w14:paraId="5350EC0F" w14:textId="77777777" w:rsidR="005E3335" w:rsidRDefault="005E3335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95BF5" w14:textId="4BF41FC3" w:rsidR="004B20CE" w:rsidRDefault="005E3335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B9A75" w14:textId="645D30BE" w:rsidR="00094FFF" w:rsidRPr="00D221E6" w:rsidRDefault="00D221E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77777777" w:rsidR="00D221E6" w:rsidRDefault="00D221E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2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77777777" w:rsidR="00D221E6" w:rsidRDefault="00D221E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2F179" w14:textId="648DA7C0" w:rsidR="004B20CE" w:rsidRDefault="005E3335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415360F"/>
    <w:multiLevelType w:val="hybridMultilevel"/>
    <w:tmpl w:val="4D366148"/>
    <w:lvl w:ilvl="0" w:tplc="D678461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32"/>
  </w:num>
  <w:num w:numId="6">
    <w:abstractNumId w:val="22"/>
  </w:num>
  <w:num w:numId="7">
    <w:abstractNumId w:val="19"/>
  </w:num>
  <w:num w:numId="8">
    <w:abstractNumId w:val="3"/>
  </w:num>
  <w:num w:numId="9">
    <w:abstractNumId w:val="20"/>
  </w:num>
  <w:num w:numId="10">
    <w:abstractNumId w:val="16"/>
  </w:num>
  <w:num w:numId="11">
    <w:abstractNumId w:val="30"/>
  </w:num>
  <w:num w:numId="12">
    <w:abstractNumId w:val="13"/>
  </w:num>
  <w:num w:numId="13">
    <w:abstractNumId w:val="5"/>
  </w:num>
  <w:num w:numId="14">
    <w:abstractNumId w:val="15"/>
  </w:num>
  <w:num w:numId="15">
    <w:abstractNumId w:val="11"/>
  </w:num>
  <w:num w:numId="16">
    <w:abstractNumId w:val="0"/>
  </w:num>
  <w:num w:numId="17">
    <w:abstractNumId w:val="29"/>
  </w:num>
  <w:num w:numId="18">
    <w:abstractNumId w:val="24"/>
  </w:num>
  <w:num w:numId="19">
    <w:abstractNumId w:val="17"/>
  </w:num>
  <w:num w:numId="20">
    <w:abstractNumId w:val="28"/>
  </w:num>
  <w:num w:numId="21">
    <w:abstractNumId w:val="23"/>
  </w:num>
  <w:num w:numId="22">
    <w:abstractNumId w:val="26"/>
  </w:num>
  <w:num w:numId="23">
    <w:abstractNumId w:val="27"/>
  </w:num>
  <w:num w:numId="24">
    <w:abstractNumId w:val="8"/>
  </w:num>
  <w:num w:numId="25">
    <w:abstractNumId w:val="1"/>
  </w:num>
  <w:num w:numId="26">
    <w:abstractNumId w:val="2"/>
  </w:num>
  <w:num w:numId="27">
    <w:abstractNumId w:val="18"/>
  </w:num>
  <w:num w:numId="28">
    <w:abstractNumId w:val="31"/>
  </w:num>
  <w:num w:numId="29">
    <w:abstractNumId w:val="21"/>
  </w:num>
  <w:num w:numId="30">
    <w:abstractNumId w:val="10"/>
  </w:num>
  <w:num w:numId="31">
    <w:abstractNumId w:val="25"/>
  </w:num>
  <w:num w:numId="32">
    <w:abstractNumId w:val="12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jExMDA1NDewMDRS0lEKTi0uzszPAykwrAUAD8MYAywAAAA=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0D65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C3446"/>
    <w:rsid w:val="002C480A"/>
    <w:rsid w:val="002D4121"/>
    <w:rsid w:val="002E21BC"/>
    <w:rsid w:val="002F6776"/>
    <w:rsid w:val="00301753"/>
    <w:rsid w:val="00311175"/>
    <w:rsid w:val="00312D19"/>
    <w:rsid w:val="003139C7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6BAC"/>
    <w:rsid w:val="005263B7"/>
    <w:rsid w:val="00533699"/>
    <w:rsid w:val="00542B77"/>
    <w:rsid w:val="005549BB"/>
    <w:rsid w:val="00574DD8"/>
    <w:rsid w:val="005803B9"/>
    <w:rsid w:val="00584314"/>
    <w:rsid w:val="005A69F7"/>
    <w:rsid w:val="005B346C"/>
    <w:rsid w:val="005D5B11"/>
    <w:rsid w:val="005E3335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433E9"/>
    <w:rsid w:val="00751012"/>
    <w:rsid w:val="00756CFC"/>
    <w:rsid w:val="0077766E"/>
    <w:rsid w:val="00782144"/>
    <w:rsid w:val="00786492"/>
    <w:rsid w:val="0078728E"/>
    <w:rsid w:val="007A25BA"/>
    <w:rsid w:val="007A7D26"/>
    <w:rsid w:val="007A7DC6"/>
    <w:rsid w:val="007C1F82"/>
    <w:rsid w:val="007C26A3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9668F"/>
    <w:rsid w:val="008A3798"/>
    <w:rsid w:val="008E26F5"/>
    <w:rsid w:val="008E7E20"/>
    <w:rsid w:val="008F2222"/>
    <w:rsid w:val="008F2C99"/>
    <w:rsid w:val="009031B2"/>
    <w:rsid w:val="00904163"/>
    <w:rsid w:val="00914C0E"/>
    <w:rsid w:val="009224F3"/>
    <w:rsid w:val="0093013F"/>
    <w:rsid w:val="00934AF3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6045"/>
    <w:rsid w:val="009C7E4F"/>
    <w:rsid w:val="009D37D5"/>
    <w:rsid w:val="009E0B5B"/>
    <w:rsid w:val="009E3320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13006"/>
    <w:rsid w:val="00B13B46"/>
    <w:rsid w:val="00B221AB"/>
    <w:rsid w:val="00B3093E"/>
    <w:rsid w:val="00B31881"/>
    <w:rsid w:val="00B44A80"/>
    <w:rsid w:val="00B47177"/>
    <w:rsid w:val="00B47FB2"/>
    <w:rsid w:val="00B511B1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CE45AB"/>
    <w:rsid w:val="00D00E67"/>
    <w:rsid w:val="00D10557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9285C"/>
    <w:rsid w:val="00EA2E82"/>
    <w:rsid w:val="00EB2791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57E2C-4792-4302-BD03-4D35FD675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1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King Christopher</cp:lastModifiedBy>
  <cp:revision>54</cp:revision>
  <cp:lastPrinted>2020-11-24T14:51:00Z</cp:lastPrinted>
  <dcterms:created xsi:type="dcterms:W3CDTF">2018-12-07T01:57:00Z</dcterms:created>
  <dcterms:modified xsi:type="dcterms:W3CDTF">2020-11-24T14:51:00Z</dcterms:modified>
</cp:coreProperties>
</file>